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844014" w:rsidTr="00CD2EDA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44014" w:rsidRPr="005B4B51" w:rsidRDefault="00844014" w:rsidP="0084401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844014" w:rsidRDefault="00844014" w:rsidP="00844014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844014" w:rsidTr="00A40849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44014" w:rsidRPr="005B4B51" w:rsidRDefault="00844014" w:rsidP="0084401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44014" w:rsidRDefault="00844014" w:rsidP="00844014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GRAŠKA S NJOKIMA , SAVIJAČA S VIŠNJAMA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44014" w:rsidTr="0058706F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44014" w:rsidRPr="005B4B51" w:rsidRDefault="00844014" w:rsidP="0084401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844014" w:rsidRDefault="00844014" w:rsidP="00844014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ZLET</w:t>
            </w: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844014" w:rsidTr="0058706F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44014" w:rsidRPr="005B4B51" w:rsidRDefault="00844014" w:rsidP="0084401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44014" w:rsidRDefault="00844014" w:rsidP="00844014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ZLET</w:t>
            </w: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844014" w:rsidTr="0058706F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44014" w:rsidRPr="005B4B51" w:rsidRDefault="00844014" w:rsidP="0084401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844014" w:rsidRDefault="00844014" w:rsidP="00844014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ERADNI DAN</w:t>
            </w: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844014" w:rsidTr="0058706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44014" w:rsidRPr="005B4B51" w:rsidRDefault="00844014" w:rsidP="0084401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44014" w:rsidRDefault="00844014" w:rsidP="00844014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ERADNI DAN</w:t>
            </w: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844014" w:rsidRPr="006160CB" w:rsidRDefault="00844014" w:rsidP="00844014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4014" w:rsidRPr="006160CB" w:rsidRDefault="00844014" w:rsidP="00844014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844014" w:rsidTr="00C4153A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44014" w:rsidRPr="005B4B51" w:rsidRDefault="00844014" w:rsidP="0084401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844014" w:rsidRDefault="00844014" w:rsidP="00844014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LINO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4014" w:rsidRDefault="00844014" w:rsidP="00844014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8C773E" w:rsidTr="00A16389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C773E" w:rsidRPr="005B4B51" w:rsidRDefault="008C773E" w:rsidP="008C773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C773E" w:rsidRDefault="008C773E" w:rsidP="008C773E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SALATA KUPUS KISELI , PUREĆI PERKELT S TJESTENINOM , NARANČASTI BISKVIT PRELIV</w:t>
            </w:r>
            <w:bookmarkStart w:id="0" w:name="_GoBack"/>
            <w:bookmarkEnd w:id="0"/>
            <w:r>
              <w:rPr>
                <w:rFonts w:ascii="Segoe UI" w:eastAsia="Segoe UI" w:hAnsi="Segoe UI"/>
                <w:color w:val="495057"/>
              </w:rPr>
              <w:t xml:space="preserve">EN ČOKOLA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5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C773E" w:rsidTr="008B179A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C773E" w:rsidRPr="005B4B51" w:rsidRDefault="008C773E" w:rsidP="008C773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PETAK</w:t>
            </w:r>
          </w:p>
        </w:tc>
        <w:tc>
          <w:tcPr>
            <w:tcW w:w="1170" w:type="dxa"/>
            <w:vAlign w:val="center"/>
          </w:tcPr>
          <w:p w:rsidR="008C773E" w:rsidRDefault="008C773E" w:rsidP="008C773E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MASLACEM I MARMELADOM ŠIPAK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C773E" w:rsidTr="00840D1B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C773E" w:rsidRPr="005B4B51" w:rsidRDefault="008C773E" w:rsidP="008C773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C773E" w:rsidRDefault="008C773E" w:rsidP="008C773E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GRAHA SA SLANINOM , BISKVITNI KOLAČ S MALINAMA I ROGAČEM , POLUBIJELI KRUH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C773E" w:rsidRDefault="008C773E" w:rsidP="008C773E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6423" w:rsidRDefault="00466423">
      <w:pPr>
        <w:spacing w:line="240" w:lineRule="auto"/>
      </w:pPr>
      <w:r>
        <w:separator/>
      </w:r>
    </w:p>
  </w:endnote>
  <w:endnote w:type="continuationSeparator" w:id="0">
    <w:p w:rsidR="00466423" w:rsidRDefault="004664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6423" w:rsidRDefault="00466423">
      <w:pPr>
        <w:spacing w:line="240" w:lineRule="auto"/>
      </w:pPr>
      <w:r>
        <w:separator/>
      </w:r>
    </w:p>
  </w:footnote>
  <w:footnote w:type="continuationSeparator" w:id="0">
    <w:p w:rsidR="00466423" w:rsidRDefault="004664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466423"/>
    <w:rsid w:val="00562224"/>
    <w:rsid w:val="0058706F"/>
    <w:rsid w:val="005B4B51"/>
    <w:rsid w:val="005C3F30"/>
    <w:rsid w:val="006160CB"/>
    <w:rsid w:val="0076066F"/>
    <w:rsid w:val="00844014"/>
    <w:rsid w:val="008C773E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24CCD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4-04-12T10:39:00Z</dcterms:modified>
</cp:coreProperties>
</file>